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EB33C" w14:textId="7EFEE5FA" w:rsidR="004D6E45" w:rsidRPr="009B6B1E" w:rsidRDefault="004D6E45" w:rsidP="00741FC8">
      <w:pPr>
        <w:rPr>
          <w:rFonts w:ascii="Montserrat" w:hAnsi="Montserrat" w:cstheme="majorHAnsi"/>
          <w:b/>
          <w:i/>
          <w:lang w:val="en-GB"/>
        </w:rPr>
      </w:pPr>
    </w:p>
    <w:p w14:paraId="11AC8A50" w14:textId="77777777" w:rsidR="004D6E45" w:rsidRPr="009B6B1E" w:rsidRDefault="004D6E45" w:rsidP="00092ABB">
      <w:pPr>
        <w:jc w:val="center"/>
        <w:rPr>
          <w:rFonts w:ascii="Montserrat" w:hAnsi="Montserrat" w:cstheme="majorHAnsi"/>
          <w:i/>
          <w:lang w:val="en-GB"/>
        </w:rPr>
      </w:pPr>
    </w:p>
    <w:p w14:paraId="281F440E" w14:textId="77777777" w:rsidR="0031513A" w:rsidRPr="009B6B1E" w:rsidRDefault="0031513A" w:rsidP="0031513A">
      <w:pPr>
        <w:jc w:val="center"/>
        <w:rPr>
          <w:rFonts w:ascii="Montserrat" w:hAnsi="Montserrat" w:cstheme="majorHAnsi"/>
          <w:b/>
          <w:i/>
          <w:lang w:val="en-GB"/>
        </w:rPr>
      </w:pPr>
      <w:r w:rsidRPr="009B6B1E">
        <w:rPr>
          <w:rFonts w:ascii="Montserrat" w:hAnsi="Montserrat" w:cstheme="majorHAnsi"/>
          <w:b/>
          <w:i/>
          <w:highlight w:val="yellow"/>
          <w:lang w:val="en-GB"/>
        </w:rPr>
        <w:t>Please use institutional header</w:t>
      </w:r>
    </w:p>
    <w:p w14:paraId="771A1CFC" w14:textId="77777777" w:rsidR="0031513A" w:rsidRPr="009B6B1E" w:rsidRDefault="0031513A" w:rsidP="009B6B1E">
      <w:pPr>
        <w:rPr>
          <w:rFonts w:ascii="Montserrat" w:hAnsi="Montserrat" w:cstheme="majorHAnsi"/>
          <w:b/>
          <w:i/>
          <w:lang w:val="en-GB"/>
        </w:rPr>
      </w:pPr>
    </w:p>
    <w:p w14:paraId="3FD6ED47" w14:textId="77777777" w:rsidR="0031513A" w:rsidRPr="009B6B1E" w:rsidRDefault="0031513A" w:rsidP="0031513A">
      <w:pPr>
        <w:jc w:val="center"/>
        <w:rPr>
          <w:rFonts w:ascii="Montserrat" w:hAnsi="Montserrat" w:cstheme="majorHAnsi"/>
          <w:i/>
          <w:lang w:val="en-GB"/>
        </w:rPr>
      </w:pPr>
    </w:p>
    <w:p w14:paraId="3FB5CC9E" w14:textId="578FACAA" w:rsidR="00C021CC" w:rsidRPr="009B6B1E" w:rsidRDefault="00C021CC" w:rsidP="00C021CC">
      <w:pPr>
        <w:jc w:val="center"/>
        <w:rPr>
          <w:rFonts w:ascii="Montserrat" w:hAnsi="Montserrat" w:cstheme="majorHAnsi"/>
          <w:b/>
          <w:color w:val="000000" w:themeColor="text1"/>
          <w:sz w:val="28"/>
          <w:szCs w:val="28"/>
          <w:lang w:val="en-GB"/>
        </w:rPr>
      </w:pPr>
      <w:r w:rsidRPr="009B6B1E">
        <w:rPr>
          <w:rFonts w:ascii="Montserrat" w:hAnsi="Montserrat" w:cstheme="majorHAnsi"/>
          <w:b/>
          <w:color w:val="000000" w:themeColor="text1"/>
          <w:sz w:val="28"/>
          <w:szCs w:val="28"/>
          <w:lang w:val="en-GB"/>
        </w:rPr>
        <w:t>Letter of Support for ONWARD Training School Application</w:t>
      </w:r>
    </w:p>
    <w:p w14:paraId="0DC9A3FA" w14:textId="3C77A988" w:rsidR="0031513A" w:rsidRPr="009B6B1E" w:rsidRDefault="00C021CC" w:rsidP="00C021CC">
      <w:pPr>
        <w:jc w:val="center"/>
        <w:rPr>
          <w:rFonts w:ascii="Montserrat" w:hAnsi="Montserrat" w:cstheme="majorHAnsi"/>
          <w:b/>
          <w:color w:val="000000" w:themeColor="text1"/>
          <w:sz w:val="28"/>
          <w:szCs w:val="28"/>
          <w:lang w:val="en-GB"/>
        </w:rPr>
      </w:pPr>
      <w:r w:rsidRPr="009B6B1E">
        <w:rPr>
          <w:rFonts w:ascii="Montserrat" w:hAnsi="Montserrat" w:cstheme="majorHAnsi"/>
          <w:b/>
          <w:color w:val="000000" w:themeColor="text1"/>
          <w:sz w:val="28"/>
          <w:szCs w:val="28"/>
          <w:lang w:val="en-GB"/>
        </w:rPr>
        <w:t>Advanced Training School on ratHEV Diagnostics, Serology, Sequencing and Genomic Interpretation</w:t>
      </w:r>
    </w:p>
    <w:p w14:paraId="5344E94E" w14:textId="77777777" w:rsidR="00C021CC" w:rsidRPr="009B6B1E" w:rsidRDefault="00C021CC" w:rsidP="00C021CC">
      <w:pPr>
        <w:jc w:val="center"/>
        <w:rPr>
          <w:rFonts w:ascii="Montserrat" w:hAnsi="Montserrat" w:cstheme="majorHAnsi"/>
          <w:b/>
          <w:color w:val="000000" w:themeColor="text1"/>
          <w:sz w:val="28"/>
          <w:szCs w:val="28"/>
          <w:lang w:val="en-GB"/>
        </w:rPr>
      </w:pPr>
    </w:p>
    <w:p w14:paraId="3D2127AD" w14:textId="77777777" w:rsidR="0031513A" w:rsidRPr="009B6B1E" w:rsidRDefault="0031513A" w:rsidP="0031513A">
      <w:pPr>
        <w:jc w:val="right"/>
        <w:rPr>
          <w:rFonts w:ascii="Montserrat" w:hAnsi="Montserrat" w:cstheme="majorHAnsi"/>
          <w:lang w:val="en-GB"/>
        </w:rPr>
      </w:pPr>
      <w:r w:rsidRPr="009B6B1E">
        <w:rPr>
          <w:rFonts w:ascii="Montserrat" w:hAnsi="Montserrat" w:cstheme="majorHAnsi"/>
          <w:lang w:val="en-GB"/>
        </w:rPr>
        <w:t xml:space="preserve">Place, date:   </w:t>
      </w:r>
      <w:r w:rsidRPr="009B6B1E">
        <w:rPr>
          <w:rFonts w:ascii="Montserrat" w:hAnsi="Montserrat" w:cstheme="majorHAnsi"/>
          <w:highlight w:val="yellow"/>
          <w:lang w:val="en-GB"/>
        </w:rPr>
        <w:t>Town</w:t>
      </w:r>
      <w:r w:rsidRPr="009B6B1E">
        <w:rPr>
          <w:rFonts w:ascii="Montserrat" w:hAnsi="Montserrat" w:cstheme="majorHAnsi"/>
          <w:lang w:val="en-GB"/>
        </w:rPr>
        <w:t xml:space="preserve">, </w:t>
      </w:r>
      <w:r w:rsidRPr="009B6B1E">
        <w:rPr>
          <w:rFonts w:ascii="Montserrat" w:hAnsi="Montserrat" w:cstheme="majorHAnsi"/>
          <w:highlight w:val="yellow"/>
          <w:lang w:val="en-GB"/>
        </w:rPr>
        <w:t>Country</w:t>
      </w:r>
      <w:r w:rsidRPr="009B6B1E">
        <w:rPr>
          <w:rFonts w:ascii="Montserrat" w:hAnsi="Montserrat" w:cstheme="majorHAnsi"/>
          <w:lang w:val="en-GB"/>
        </w:rPr>
        <w:t xml:space="preserve">, </w:t>
      </w:r>
      <w:r w:rsidRPr="009B6B1E">
        <w:rPr>
          <w:rFonts w:ascii="Montserrat" w:hAnsi="Montserrat" w:cstheme="majorHAnsi"/>
          <w:highlight w:val="yellow"/>
          <w:lang w:val="en-GB"/>
        </w:rPr>
        <w:t>Day</w:t>
      </w:r>
      <w:r w:rsidRPr="009B6B1E">
        <w:rPr>
          <w:rFonts w:ascii="Montserrat" w:hAnsi="Montserrat" w:cstheme="majorHAnsi"/>
          <w:lang w:val="en-GB"/>
        </w:rPr>
        <w:t xml:space="preserve"> of </w:t>
      </w:r>
      <w:r w:rsidRPr="009B6B1E">
        <w:rPr>
          <w:rFonts w:ascii="Montserrat" w:hAnsi="Montserrat" w:cstheme="majorHAnsi"/>
          <w:highlight w:val="yellow"/>
          <w:lang w:val="en-GB"/>
        </w:rPr>
        <w:t>Month</w:t>
      </w:r>
      <w:r w:rsidRPr="009B6B1E">
        <w:rPr>
          <w:rFonts w:ascii="Montserrat" w:hAnsi="Montserrat" w:cstheme="majorHAnsi"/>
          <w:lang w:val="en-GB"/>
        </w:rPr>
        <w:t xml:space="preserve"> of </w:t>
      </w:r>
      <w:r w:rsidRPr="009B6B1E">
        <w:rPr>
          <w:rFonts w:ascii="Montserrat" w:hAnsi="Montserrat" w:cstheme="majorHAnsi"/>
          <w:highlight w:val="yellow"/>
          <w:lang w:val="en-GB"/>
        </w:rPr>
        <w:t>202x</w:t>
      </w:r>
    </w:p>
    <w:p w14:paraId="3BFBF895" w14:textId="77777777" w:rsidR="0031513A" w:rsidRPr="009B6B1E" w:rsidRDefault="0031513A" w:rsidP="0031513A">
      <w:pPr>
        <w:tabs>
          <w:tab w:val="left" w:pos="2268"/>
        </w:tabs>
        <w:autoSpaceDE w:val="0"/>
        <w:autoSpaceDN w:val="0"/>
        <w:adjustRightInd w:val="0"/>
        <w:rPr>
          <w:rFonts w:ascii="Montserrat" w:hAnsi="Montserrat" w:cstheme="majorHAnsi"/>
          <w:b/>
          <w:bCs/>
          <w:lang w:val="en-GB"/>
        </w:rPr>
      </w:pPr>
    </w:p>
    <w:p w14:paraId="7BB23E06" w14:textId="77777777" w:rsidR="00C021CC" w:rsidRPr="009B6B1E" w:rsidRDefault="00C021CC" w:rsidP="00C021CC">
      <w:pPr>
        <w:spacing w:line="360" w:lineRule="auto"/>
        <w:jc w:val="both"/>
        <w:rPr>
          <w:rFonts w:ascii="Montserrat" w:hAnsi="Montserrat" w:cstheme="majorHAnsi"/>
          <w:b/>
          <w:bCs/>
          <w:lang w:val="en-GB"/>
        </w:rPr>
      </w:pPr>
      <w:r w:rsidRPr="009B6B1E">
        <w:rPr>
          <w:rFonts w:ascii="Montserrat" w:hAnsi="Montserrat" w:cstheme="majorHAnsi"/>
          <w:b/>
          <w:bCs/>
          <w:lang w:val="en-GB"/>
        </w:rPr>
        <w:t xml:space="preserve">Applicant: </w:t>
      </w:r>
      <w:r w:rsidRPr="009B6B1E">
        <w:rPr>
          <w:rFonts w:ascii="Montserrat" w:hAnsi="Montserrat" w:cstheme="majorHAnsi"/>
          <w:highlight w:val="yellow"/>
          <w:lang w:val="en-GB"/>
        </w:rPr>
        <w:t>First name Last name</w:t>
      </w:r>
    </w:p>
    <w:p w14:paraId="000254EF" w14:textId="77777777" w:rsidR="00C021CC" w:rsidRPr="009B6B1E" w:rsidRDefault="00C021CC" w:rsidP="00C021CC">
      <w:pPr>
        <w:spacing w:line="360" w:lineRule="auto"/>
        <w:jc w:val="both"/>
        <w:rPr>
          <w:rFonts w:ascii="Montserrat" w:hAnsi="Montserrat" w:cstheme="majorHAnsi"/>
          <w:b/>
          <w:bCs/>
          <w:lang w:val="en-GB"/>
        </w:rPr>
      </w:pPr>
      <w:r w:rsidRPr="009B6B1E">
        <w:rPr>
          <w:rFonts w:ascii="Montserrat" w:hAnsi="Montserrat" w:cstheme="majorHAnsi"/>
          <w:b/>
          <w:bCs/>
          <w:lang w:val="en-GB"/>
        </w:rPr>
        <w:t xml:space="preserve">Institution: </w:t>
      </w:r>
      <w:r w:rsidRPr="009B6B1E">
        <w:rPr>
          <w:rFonts w:ascii="Montserrat" w:hAnsi="Montserrat" w:cstheme="majorHAnsi"/>
          <w:highlight w:val="yellow"/>
          <w:lang w:val="en-GB"/>
        </w:rPr>
        <w:t>University / Institute, Country</w:t>
      </w:r>
    </w:p>
    <w:p w14:paraId="748105E6" w14:textId="77777777" w:rsidR="00C021CC" w:rsidRPr="009B6B1E" w:rsidRDefault="00C021CC" w:rsidP="00C021CC">
      <w:pPr>
        <w:spacing w:line="360" w:lineRule="auto"/>
        <w:jc w:val="both"/>
        <w:rPr>
          <w:rFonts w:ascii="Montserrat" w:hAnsi="Montserrat" w:cstheme="majorHAnsi"/>
          <w:b/>
          <w:bCs/>
          <w:lang w:val="en-GB"/>
        </w:rPr>
      </w:pPr>
      <w:r w:rsidRPr="009B6B1E">
        <w:rPr>
          <w:rFonts w:ascii="Montserrat" w:hAnsi="Montserrat" w:cstheme="majorHAnsi"/>
          <w:b/>
          <w:bCs/>
          <w:lang w:val="en-GB"/>
        </w:rPr>
        <w:t xml:space="preserve">Current position: </w:t>
      </w:r>
      <w:r w:rsidRPr="009B6B1E">
        <w:rPr>
          <w:rFonts w:ascii="Montserrat" w:hAnsi="Montserrat" w:cstheme="majorHAnsi"/>
          <w:highlight w:val="yellow"/>
          <w:lang w:val="en-GB"/>
        </w:rPr>
        <w:t>PhD student / Postdoctoral researcher / Resident / Other</w:t>
      </w:r>
    </w:p>
    <w:p w14:paraId="564929B7" w14:textId="14CC47CA" w:rsidR="0031513A" w:rsidRPr="009B6B1E" w:rsidRDefault="00C021CC" w:rsidP="00C021CC">
      <w:pPr>
        <w:spacing w:line="360" w:lineRule="auto"/>
        <w:jc w:val="both"/>
        <w:rPr>
          <w:rFonts w:ascii="Montserrat" w:hAnsi="Montserrat" w:cstheme="majorHAnsi"/>
          <w:color w:val="000000" w:themeColor="text1"/>
          <w:lang w:val="en-GB"/>
        </w:rPr>
      </w:pPr>
      <w:r w:rsidRPr="009B6B1E">
        <w:rPr>
          <w:rFonts w:ascii="Montserrat" w:hAnsi="Montserrat" w:cstheme="majorHAnsi"/>
          <w:b/>
          <w:bCs/>
          <w:lang w:val="en-GB"/>
        </w:rPr>
        <w:t xml:space="preserve">Scientist responsible at Home Institution: </w:t>
      </w:r>
      <w:r w:rsidRPr="009B6B1E">
        <w:rPr>
          <w:rFonts w:ascii="Montserrat" w:hAnsi="Montserrat" w:cstheme="majorHAnsi"/>
          <w:highlight w:val="yellow"/>
          <w:lang w:val="en-GB"/>
        </w:rPr>
        <w:t>First name Last name</w:t>
      </w:r>
    </w:p>
    <w:p w14:paraId="4FD22AB8" w14:textId="77777777" w:rsidR="0031513A" w:rsidRPr="009B6B1E" w:rsidRDefault="0031513A" w:rsidP="0031513A">
      <w:pPr>
        <w:spacing w:line="360" w:lineRule="auto"/>
        <w:jc w:val="both"/>
        <w:rPr>
          <w:rFonts w:ascii="Montserrat" w:hAnsi="Montserrat" w:cstheme="majorHAnsi"/>
          <w:color w:val="000000" w:themeColor="text1"/>
          <w:lang w:val="en-GB"/>
        </w:rPr>
      </w:pPr>
    </w:p>
    <w:p w14:paraId="0F62A1FE" w14:textId="405DF706" w:rsidR="00C021CC" w:rsidRPr="009B6B1E" w:rsidRDefault="00C021CC" w:rsidP="00C021CC">
      <w:pPr>
        <w:spacing w:line="360" w:lineRule="auto"/>
        <w:jc w:val="both"/>
        <w:rPr>
          <w:rFonts w:ascii="Montserrat" w:hAnsi="Montserrat" w:cstheme="majorHAnsi"/>
          <w:lang w:val="en-GB"/>
        </w:rPr>
      </w:pPr>
      <w:r w:rsidRPr="009B6B1E">
        <w:rPr>
          <w:rFonts w:ascii="Montserrat" w:hAnsi="Montserrat" w:cstheme="majorHAnsi"/>
          <w:lang w:val="en-GB"/>
        </w:rPr>
        <w:t>Dear Selection Committee,</w:t>
      </w:r>
    </w:p>
    <w:p w14:paraId="088F464C" w14:textId="5D52A2BC" w:rsidR="00C021CC" w:rsidRPr="009B6B1E" w:rsidRDefault="00C021CC" w:rsidP="00C021CC">
      <w:pPr>
        <w:spacing w:line="360" w:lineRule="auto"/>
        <w:jc w:val="both"/>
        <w:rPr>
          <w:rFonts w:ascii="Montserrat" w:hAnsi="Montserrat" w:cstheme="majorHAnsi"/>
          <w:lang w:val="en-GB"/>
        </w:rPr>
      </w:pPr>
      <w:r w:rsidRPr="009B6B1E">
        <w:rPr>
          <w:rFonts w:ascii="Montserrat" w:hAnsi="Montserrat" w:cstheme="majorHAnsi"/>
          <w:lang w:val="en-GB"/>
        </w:rPr>
        <w:t xml:space="preserve">Hereby, I confirm that I support the application </w:t>
      </w:r>
      <w:r w:rsidRPr="009B6B1E">
        <w:rPr>
          <w:rFonts w:ascii="Montserrat" w:hAnsi="Montserrat" w:cstheme="majorHAnsi"/>
          <w:highlight w:val="yellow"/>
          <w:lang w:val="en-GB"/>
        </w:rPr>
        <w:t>of Mr./Ms./Dr. [First name Last name],</w:t>
      </w:r>
      <w:r w:rsidRPr="009B6B1E">
        <w:rPr>
          <w:rFonts w:ascii="Montserrat" w:hAnsi="Montserrat" w:cstheme="majorHAnsi"/>
          <w:lang w:val="en-GB"/>
        </w:rPr>
        <w:t xml:space="preserve"> from [Home Institution], to participate in the ONWARD Advanced Training School on ratHEV Diagnostics, Serology, Sequencing and Genomic Interpretation, to be held in Córdoba, Spain, from 9 to 11 September 2026, within the framework of the COST Action ONWARD (CA24140).</w:t>
      </w:r>
    </w:p>
    <w:p w14:paraId="7B889232" w14:textId="77777777" w:rsidR="00C021CC" w:rsidRPr="009B6B1E" w:rsidRDefault="00C021CC" w:rsidP="00C021CC">
      <w:pPr>
        <w:spacing w:line="360" w:lineRule="auto"/>
        <w:jc w:val="both"/>
        <w:rPr>
          <w:rFonts w:ascii="Montserrat" w:hAnsi="Montserrat" w:cstheme="majorHAnsi"/>
          <w:lang w:val="en-GB"/>
        </w:rPr>
      </w:pPr>
      <w:r w:rsidRPr="009B6B1E">
        <w:rPr>
          <w:rFonts w:ascii="Montserrat" w:hAnsi="Montserrat" w:cstheme="majorHAnsi"/>
          <w:lang w:val="en-GB"/>
        </w:rPr>
        <w:t>In my view, this Training School is highly relevant to the applicant’s current scientific and/or professional activity. The course addresses key areas in zoonotic hepevirus research and implementation, including serology, confirmatory assays, qPCR workflows, sequence interpretation, genotype/subtype assignment, and NGS dataset analysis and interpretation, which are directly relevant to the applicant’s development.</w:t>
      </w:r>
    </w:p>
    <w:p w14:paraId="39D2AC17" w14:textId="77777777" w:rsidR="00C021CC" w:rsidRPr="009B6B1E" w:rsidRDefault="00C021CC" w:rsidP="00C021CC">
      <w:pPr>
        <w:spacing w:line="360" w:lineRule="auto"/>
        <w:jc w:val="both"/>
        <w:rPr>
          <w:rFonts w:ascii="Montserrat" w:hAnsi="Montserrat" w:cstheme="majorHAnsi"/>
          <w:lang w:val="en-GB"/>
        </w:rPr>
      </w:pPr>
      <w:r w:rsidRPr="009B6B1E">
        <w:rPr>
          <w:rFonts w:ascii="Montserrat" w:hAnsi="Montserrat" w:cstheme="majorHAnsi"/>
          <w:lang w:val="en-GB"/>
        </w:rPr>
        <w:t xml:space="preserve">I believe that participation in this Training School will provide a clear benefit both for the applicant and for our institution. The knowledge and practical skills acquired during the course are expected to strengthen the applicant’s expertise and may contribute to improving local capacity in the areas of </w:t>
      </w:r>
      <w:r w:rsidRPr="009B6B1E">
        <w:rPr>
          <w:rFonts w:ascii="Montserrat" w:hAnsi="Montserrat" w:cstheme="majorHAnsi"/>
          <w:lang w:val="en-GB"/>
        </w:rPr>
        <w:lastRenderedPageBreak/>
        <w:t>diagnosis, surveillance, sequencing, or translational implementation related to zoonotic hepeviruses.</w:t>
      </w:r>
    </w:p>
    <w:p w14:paraId="6220B862" w14:textId="77777777" w:rsidR="00C021CC" w:rsidRPr="009B6B1E" w:rsidRDefault="00C021CC" w:rsidP="00C021CC">
      <w:pPr>
        <w:spacing w:line="360" w:lineRule="auto"/>
        <w:ind w:firstLine="708"/>
        <w:jc w:val="both"/>
        <w:rPr>
          <w:rFonts w:ascii="Montserrat" w:hAnsi="Montserrat" w:cstheme="majorHAnsi"/>
          <w:lang w:val="en-GB"/>
        </w:rPr>
      </w:pPr>
    </w:p>
    <w:p w14:paraId="1C4E7320" w14:textId="77777777" w:rsidR="00C021CC" w:rsidRPr="009B6B1E" w:rsidRDefault="00C021CC" w:rsidP="00C021CC">
      <w:pPr>
        <w:spacing w:line="360" w:lineRule="auto"/>
        <w:jc w:val="both"/>
        <w:rPr>
          <w:rFonts w:ascii="Montserrat" w:hAnsi="Montserrat" w:cstheme="majorHAnsi"/>
          <w:lang w:val="en-GB"/>
        </w:rPr>
      </w:pPr>
      <w:r w:rsidRPr="009B6B1E">
        <w:rPr>
          <w:rFonts w:ascii="Montserrat" w:hAnsi="Montserrat" w:cstheme="majorHAnsi"/>
          <w:lang w:val="en-GB"/>
        </w:rPr>
        <w:t>I also confirm that participation in the Training School will not interfere with the applicant’s obligatory duties at the Home Institution, and that our institution supports their attendance if selected.</w:t>
      </w:r>
    </w:p>
    <w:p w14:paraId="08A35F35" w14:textId="77777777" w:rsidR="00C021CC" w:rsidRPr="009B6B1E" w:rsidRDefault="00C021CC" w:rsidP="00C021CC">
      <w:pPr>
        <w:spacing w:line="360" w:lineRule="auto"/>
        <w:ind w:firstLine="708"/>
        <w:jc w:val="both"/>
        <w:rPr>
          <w:rFonts w:ascii="Montserrat" w:hAnsi="Montserrat" w:cstheme="majorHAnsi"/>
          <w:lang w:val="en-GB"/>
        </w:rPr>
      </w:pPr>
    </w:p>
    <w:p w14:paraId="7E8819CA" w14:textId="77777777" w:rsidR="00C021CC" w:rsidRPr="009B6B1E" w:rsidRDefault="00C021CC" w:rsidP="00C021CC">
      <w:pPr>
        <w:spacing w:line="360" w:lineRule="auto"/>
        <w:jc w:val="both"/>
        <w:rPr>
          <w:rFonts w:ascii="Montserrat" w:hAnsi="Montserrat" w:cstheme="majorHAnsi"/>
          <w:highlight w:val="yellow"/>
          <w:lang w:val="en-GB"/>
        </w:rPr>
      </w:pPr>
      <w:r w:rsidRPr="009B6B1E">
        <w:rPr>
          <w:rFonts w:ascii="Montserrat" w:hAnsi="Montserrat" w:cstheme="majorHAnsi"/>
          <w:highlight w:val="yellow"/>
          <w:lang w:val="en-GB"/>
        </w:rPr>
        <w:t>Name of the responsible person at Home Institution</w:t>
      </w:r>
    </w:p>
    <w:p w14:paraId="46525AA9" w14:textId="77777777" w:rsidR="00C021CC" w:rsidRPr="009B6B1E" w:rsidRDefault="00C021CC" w:rsidP="00C021CC">
      <w:pPr>
        <w:spacing w:line="360" w:lineRule="auto"/>
        <w:jc w:val="both"/>
        <w:rPr>
          <w:rFonts w:ascii="Montserrat" w:hAnsi="Montserrat" w:cstheme="majorHAnsi"/>
          <w:highlight w:val="yellow"/>
          <w:lang w:val="en-GB"/>
        </w:rPr>
      </w:pPr>
      <w:r w:rsidRPr="009B6B1E">
        <w:rPr>
          <w:rFonts w:ascii="Montserrat" w:hAnsi="Montserrat" w:cstheme="majorHAnsi"/>
          <w:highlight w:val="yellow"/>
          <w:lang w:val="en-GB"/>
        </w:rPr>
        <w:t>Position</w:t>
      </w:r>
    </w:p>
    <w:p w14:paraId="606CDE08" w14:textId="77777777" w:rsidR="00C021CC" w:rsidRPr="009B6B1E" w:rsidRDefault="00C021CC" w:rsidP="00C021CC">
      <w:pPr>
        <w:spacing w:line="360" w:lineRule="auto"/>
        <w:jc w:val="both"/>
        <w:rPr>
          <w:rFonts w:ascii="Montserrat" w:hAnsi="Montserrat" w:cstheme="majorHAnsi"/>
          <w:highlight w:val="yellow"/>
          <w:lang w:val="en-GB"/>
        </w:rPr>
      </w:pPr>
      <w:r w:rsidRPr="009B6B1E">
        <w:rPr>
          <w:rFonts w:ascii="Montserrat" w:hAnsi="Montserrat" w:cstheme="majorHAnsi"/>
          <w:highlight w:val="yellow"/>
          <w:lang w:val="en-GB"/>
        </w:rPr>
        <w:t>Institution</w:t>
      </w:r>
    </w:p>
    <w:p w14:paraId="4B8ED48A" w14:textId="77777777" w:rsidR="00C021CC" w:rsidRPr="009B6B1E" w:rsidRDefault="00C021CC" w:rsidP="00C021CC">
      <w:pPr>
        <w:spacing w:line="360" w:lineRule="auto"/>
        <w:ind w:firstLine="708"/>
        <w:jc w:val="both"/>
        <w:rPr>
          <w:rFonts w:ascii="Montserrat" w:hAnsi="Montserrat" w:cstheme="majorHAnsi"/>
          <w:highlight w:val="yellow"/>
          <w:lang w:val="en-GB"/>
        </w:rPr>
      </w:pPr>
    </w:p>
    <w:p w14:paraId="1B4830AB" w14:textId="417C80BC" w:rsidR="0031513A" w:rsidRPr="009B6B1E" w:rsidRDefault="00C021CC" w:rsidP="00C021CC">
      <w:pPr>
        <w:spacing w:line="360" w:lineRule="auto"/>
        <w:jc w:val="both"/>
        <w:rPr>
          <w:rFonts w:ascii="Montserrat" w:hAnsi="Montserrat" w:cstheme="majorHAnsi"/>
          <w:color w:val="000000" w:themeColor="text1"/>
          <w:lang w:val="en-GB"/>
        </w:rPr>
      </w:pPr>
      <w:r w:rsidRPr="009B6B1E">
        <w:rPr>
          <w:rFonts w:ascii="Montserrat" w:hAnsi="Montserrat" w:cstheme="majorHAnsi"/>
          <w:highlight w:val="yellow"/>
          <w:lang w:val="en-GB"/>
        </w:rPr>
        <w:t>Signature</w:t>
      </w:r>
    </w:p>
    <w:sectPr w:rsidR="0031513A" w:rsidRPr="009B6B1E" w:rsidSect="00263D93">
      <w:headerReference w:type="default" r:id="rId7"/>
      <w:pgSz w:w="12240" w:h="15840"/>
      <w:pgMar w:top="1417" w:right="1418" w:bottom="1276" w:left="1418" w:header="6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9FE40" w14:textId="77777777" w:rsidR="00327A6E" w:rsidRDefault="00327A6E" w:rsidP="00A27FDD">
      <w:r>
        <w:separator/>
      </w:r>
    </w:p>
  </w:endnote>
  <w:endnote w:type="continuationSeparator" w:id="0">
    <w:p w14:paraId="6BFB788F" w14:textId="77777777" w:rsidR="00327A6E" w:rsidRDefault="00327A6E" w:rsidP="00A27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ontserrat">
    <w:panose1 w:val="00000500000000000000"/>
    <w:charset w:val="4D"/>
    <w:family w:val="auto"/>
    <w:pitch w:val="variable"/>
    <w:sig w:usb0="2000020F" w:usb1="00000003" w:usb2="00000000" w:usb3="00000000" w:csb0="00000197"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03CC2" w14:textId="77777777" w:rsidR="00327A6E" w:rsidRDefault="00327A6E" w:rsidP="00A27FDD">
      <w:r>
        <w:separator/>
      </w:r>
    </w:p>
  </w:footnote>
  <w:footnote w:type="continuationSeparator" w:id="0">
    <w:p w14:paraId="104F5E0F" w14:textId="77777777" w:rsidR="00327A6E" w:rsidRDefault="00327A6E" w:rsidP="00A27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58058" w14:textId="153F83D3" w:rsidR="00263D93" w:rsidRPr="00263D93" w:rsidRDefault="005E02B2" w:rsidP="00263D93">
    <w:pPr>
      <w:pStyle w:val="Encabezado"/>
      <w:tabs>
        <w:tab w:val="clear" w:pos="4819"/>
        <w:tab w:val="clear" w:pos="9638"/>
        <w:tab w:val="left" w:pos="7376"/>
      </w:tabs>
      <w:rPr>
        <w:lang w:val="en-US"/>
      </w:rPr>
    </w:pPr>
    <w:r w:rsidRPr="00B42379">
      <w:rPr>
        <w:noProof/>
        <w:lang w:val="en-US" w:eastAsia="en-US"/>
      </w:rPr>
      <w:drawing>
        <wp:inline distT="0" distB="0" distL="0" distR="0" wp14:anchorId="174F1BF2" wp14:editId="50EFBF7F">
          <wp:extent cx="1781175" cy="628015"/>
          <wp:effectExtent l="0" t="0" r="9525" b="635"/>
          <wp:docPr id="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628015"/>
                  </a:xfrm>
                  <a:prstGeom prst="rect">
                    <a:avLst/>
                  </a:prstGeom>
                  <a:noFill/>
                  <a:ln>
                    <a:noFill/>
                  </a:ln>
                </pic:spPr>
              </pic:pic>
            </a:graphicData>
          </a:graphic>
        </wp:inline>
      </w:drawing>
    </w:r>
    <w:r>
      <w:rPr>
        <w:noProof/>
        <w:lang w:val="en-US" w:eastAsia="en-US"/>
      </w:rPr>
      <w:t xml:space="preserve"> </w:t>
    </w:r>
    <w:r w:rsidRPr="00B42379">
      <w:rPr>
        <w:noProof/>
        <w:lang w:val="en-US" w:eastAsia="en-US"/>
      </w:rPr>
      <w:drawing>
        <wp:inline distT="0" distB="0" distL="0" distR="0" wp14:anchorId="189247E7" wp14:editId="3EDD1773">
          <wp:extent cx="2962656" cy="635328"/>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80675" cy="639192"/>
                  </a:xfrm>
                  <a:prstGeom prst="rect">
                    <a:avLst/>
                  </a:prstGeom>
                  <a:noFill/>
                  <a:ln>
                    <a:noFill/>
                  </a:ln>
                </pic:spPr>
              </pic:pic>
            </a:graphicData>
          </a:graphic>
        </wp:inline>
      </w:drawing>
    </w:r>
    <w:r>
      <w:rPr>
        <w:noProof/>
        <w:lang w:val="en-US" w:eastAsia="en-US"/>
      </w:rPr>
      <w:t xml:space="preserve"> </w:t>
    </w:r>
  </w:p>
  <w:p w14:paraId="0DD3FDE4" w14:textId="198A9E6D" w:rsidR="005734B6" w:rsidRPr="00263D93" w:rsidRDefault="00263D93" w:rsidP="00263D93">
    <w:pPr>
      <w:pStyle w:val="Encabezado"/>
      <w:tabs>
        <w:tab w:val="clear" w:pos="4819"/>
        <w:tab w:val="clear" w:pos="9638"/>
        <w:tab w:val="left" w:pos="7376"/>
      </w:tabs>
      <w:rPr>
        <w:rFonts w:ascii="Century Gothic" w:hAnsi="Century Gothic"/>
        <w:color w:val="F04B23"/>
        <w:lang w:val="en-US"/>
      </w:rPr>
    </w:pPr>
    <w:r w:rsidRPr="00263D93">
      <w:rPr>
        <w:lang w:val="en-US"/>
      </w:rPr>
      <w:tab/>
    </w:r>
    <w:r w:rsidRPr="00263D93">
      <w:rPr>
        <w:color w:val="F04B23"/>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C24FD"/>
    <w:multiLevelType w:val="hybridMultilevel"/>
    <w:tmpl w:val="DED408E4"/>
    <w:lvl w:ilvl="0" w:tplc="F4C6EFB0">
      <w:start w:val="5"/>
      <w:numFmt w:val="bullet"/>
      <w:lvlText w:val=""/>
      <w:lvlJc w:val="left"/>
      <w:pPr>
        <w:ind w:left="410" w:hanging="360"/>
      </w:pPr>
      <w:rPr>
        <w:rFonts w:ascii="Symbol" w:eastAsiaTheme="minorEastAsia" w:hAnsi="Symbol" w:cstheme="majorHAns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 w15:restartNumberingAfterBreak="0">
    <w:nsid w:val="3A260FEB"/>
    <w:multiLevelType w:val="hybridMultilevel"/>
    <w:tmpl w:val="762048B4"/>
    <w:lvl w:ilvl="0" w:tplc="878EE93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4658F6"/>
    <w:multiLevelType w:val="hybridMultilevel"/>
    <w:tmpl w:val="7C9A80A4"/>
    <w:lvl w:ilvl="0" w:tplc="E9F8572A">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1869923">
    <w:abstractNumId w:val="1"/>
  </w:num>
  <w:num w:numId="2" w16cid:durableId="156851322">
    <w:abstractNumId w:val="2"/>
  </w:num>
  <w:num w:numId="3" w16cid:durableId="5710418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3sLS0MLKwtDA2NzJU0lEKTi0uzszPAykwrQUAA2sT6ywAAAA="/>
  </w:docVars>
  <w:rsids>
    <w:rsidRoot w:val="00B870A4"/>
    <w:rsid w:val="00032334"/>
    <w:rsid w:val="00056DB4"/>
    <w:rsid w:val="00083059"/>
    <w:rsid w:val="00092ABB"/>
    <w:rsid w:val="000D15E3"/>
    <w:rsid w:val="00165621"/>
    <w:rsid w:val="00171D8E"/>
    <w:rsid w:val="0018141B"/>
    <w:rsid w:val="001B2F92"/>
    <w:rsid w:val="001B618B"/>
    <w:rsid w:val="001C0459"/>
    <w:rsid w:val="00233718"/>
    <w:rsid w:val="002455EF"/>
    <w:rsid w:val="002565D5"/>
    <w:rsid w:val="00263D93"/>
    <w:rsid w:val="00284ED2"/>
    <w:rsid w:val="00285301"/>
    <w:rsid w:val="002A42A5"/>
    <w:rsid w:val="002A4707"/>
    <w:rsid w:val="002B1E86"/>
    <w:rsid w:val="00307AA4"/>
    <w:rsid w:val="0031513A"/>
    <w:rsid w:val="00327A6E"/>
    <w:rsid w:val="003B5471"/>
    <w:rsid w:val="003B6BD3"/>
    <w:rsid w:val="003C1940"/>
    <w:rsid w:val="004108B1"/>
    <w:rsid w:val="00431BF6"/>
    <w:rsid w:val="00437DF4"/>
    <w:rsid w:val="004435CF"/>
    <w:rsid w:val="00446161"/>
    <w:rsid w:val="0046585A"/>
    <w:rsid w:val="00475D0F"/>
    <w:rsid w:val="004B2081"/>
    <w:rsid w:val="004B6505"/>
    <w:rsid w:val="004C3D93"/>
    <w:rsid w:val="004D351B"/>
    <w:rsid w:val="004D6481"/>
    <w:rsid w:val="004D6E45"/>
    <w:rsid w:val="004F6BD2"/>
    <w:rsid w:val="0050771F"/>
    <w:rsid w:val="00561CC3"/>
    <w:rsid w:val="005734B6"/>
    <w:rsid w:val="00576CD5"/>
    <w:rsid w:val="005A149D"/>
    <w:rsid w:val="005D6FE5"/>
    <w:rsid w:val="005E02B2"/>
    <w:rsid w:val="005F1364"/>
    <w:rsid w:val="00636397"/>
    <w:rsid w:val="00651432"/>
    <w:rsid w:val="00691B25"/>
    <w:rsid w:val="006C4FFF"/>
    <w:rsid w:val="006F190A"/>
    <w:rsid w:val="006F29B2"/>
    <w:rsid w:val="00701422"/>
    <w:rsid w:val="00723D81"/>
    <w:rsid w:val="00741FC8"/>
    <w:rsid w:val="00747A53"/>
    <w:rsid w:val="00775EC5"/>
    <w:rsid w:val="007826C0"/>
    <w:rsid w:val="007A58B4"/>
    <w:rsid w:val="007C7BBA"/>
    <w:rsid w:val="007D0B26"/>
    <w:rsid w:val="008340A7"/>
    <w:rsid w:val="008634D1"/>
    <w:rsid w:val="00880173"/>
    <w:rsid w:val="008915BF"/>
    <w:rsid w:val="00895461"/>
    <w:rsid w:val="008D3481"/>
    <w:rsid w:val="009017AF"/>
    <w:rsid w:val="00923221"/>
    <w:rsid w:val="009433EC"/>
    <w:rsid w:val="0097648C"/>
    <w:rsid w:val="00997E35"/>
    <w:rsid w:val="009B6B1E"/>
    <w:rsid w:val="009E227A"/>
    <w:rsid w:val="009F3130"/>
    <w:rsid w:val="00A27FDD"/>
    <w:rsid w:val="00A3070E"/>
    <w:rsid w:val="00A37D8D"/>
    <w:rsid w:val="00A43153"/>
    <w:rsid w:val="00A62F18"/>
    <w:rsid w:val="00AE0CAA"/>
    <w:rsid w:val="00AE6DA6"/>
    <w:rsid w:val="00AF374D"/>
    <w:rsid w:val="00AF4D0D"/>
    <w:rsid w:val="00B1071D"/>
    <w:rsid w:val="00B35715"/>
    <w:rsid w:val="00B5244B"/>
    <w:rsid w:val="00B8575D"/>
    <w:rsid w:val="00B870A4"/>
    <w:rsid w:val="00BF40C7"/>
    <w:rsid w:val="00C021CC"/>
    <w:rsid w:val="00C07B44"/>
    <w:rsid w:val="00C117F1"/>
    <w:rsid w:val="00C16584"/>
    <w:rsid w:val="00C226A5"/>
    <w:rsid w:val="00C323B5"/>
    <w:rsid w:val="00C551F8"/>
    <w:rsid w:val="00C6514D"/>
    <w:rsid w:val="00C70C7B"/>
    <w:rsid w:val="00C762F8"/>
    <w:rsid w:val="00C86C37"/>
    <w:rsid w:val="00CE5DB6"/>
    <w:rsid w:val="00D003E0"/>
    <w:rsid w:val="00D02D14"/>
    <w:rsid w:val="00D536EF"/>
    <w:rsid w:val="00D6124C"/>
    <w:rsid w:val="00D65576"/>
    <w:rsid w:val="00D72556"/>
    <w:rsid w:val="00D823C8"/>
    <w:rsid w:val="00D9139D"/>
    <w:rsid w:val="00DB0C51"/>
    <w:rsid w:val="00E84FEF"/>
    <w:rsid w:val="00EC5918"/>
    <w:rsid w:val="00EC6C5C"/>
    <w:rsid w:val="00ED1088"/>
    <w:rsid w:val="00F11537"/>
    <w:rsid w:val="00F27443"/>
    <w:rsid w:val="00F30A22"/>
    <w:rsid w:val="00F722A7"/>
    <w:rsid w:val="00FA784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76950A"/>
  <w14:defaultImageDpi w14:val="330"/>
  <w15:docId w15:val="{5A1939BA-CB9B-42EE-A68E-6431CA949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A27FDD"/>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A27FDD"/>
    <w:rPr>
      <w:rFonts w:ascii="Lucida Grande" w:hAnsi="Lucida Grande" w:cs="Lucida Grande"/>
      <w:sz w:val="18"/>
      <w:szCs w:val="18"/>
    </w:rPr>
  </w:style>
  <w:style w:type="paragraph" w:styleId="Encabezado">
    <w:name w:val="header"/>
    <w:basedOn w:val="Normal"/>
    <w:link w:val="EncabezadoCar"/>
    <w:uiPriority w:val="99"/>
    <w:unhideWhenUsed/>
    <w:rsid w:val="00A27FDD"/>
    <w:pPr>
      <w:tabs>
        <w:tab w:val="center" w:pos="4819"/>
        <w:tab w:val="right" w:pos="9638"/>
      </w:tabs>
    </w:pPr>
  </w:style>
  <w:style w:type="character" w:customStyle="1" w:styleId="EncabezadoCar">
    <w:name w:val="Encabezado Car"/>
    <w:basedOn w:val="Fuentedeprrafopredeter"/>
    <w:link w:val="Encabezado"/>
    <w:uiPriority w:val="99"/>
    <w:rsid w:val="00A27FDD"/>
  </w:style>
  <w:style w:type="paragraph" w:styleId="Piedepgina">
    <w:name w:val="footer"/>
    <w:basedOn w:val="Normal"/>
    <w:link w:val="PiedepginaCar"/>
    <w:uiPriority w:val="99"/>
    <w:unhideWhenUsed/>
    <w:rsid w:val="00A27FDD"/>
    <w:pPr>
      <w:tabs>
        <w:tab w:val="center" w:pos="4819"/>
        <w:tab w:val="right" w:pos="9638"/>
      </w:tabs>
    </w:pPr>
  </w:style>
  <w:style w:type="character" w:customStyle="1" w:styleId="PiedepginaCar">
    <w:name w:val="Pie de página Car"/>
    <w:basedOn w:val="Fuentedeprrafopredeter"/>
    <w:link w:val="Piedepgina"/>
    <w:uiPriority w:val="99"/>
    <w:rsid w:val="00A27FDD"/>
  </w:style>
  <w:style w:type="character" w:styleId="Hipervnculo">
    <w:name w:val="Hyperlink"/>
    <w:basedOn w:val="Fuentedeprrafopredeter"/>
    <w:uiPriority w:val="99"/>
    <w:unhideWhenUsed/>
    <w:rsid w:val="009F3130"/>
    <w:rPr>
      <w:color w:val="0000FF" w:themeColor="hyperlink"/>
      <w:u w:val="single"/>
    </w:rPr>
  </w:style>
  <w:style w:type="character" w:styleId="Hipervnculovisitado">
    <w:name w:val="FollowedHyperlink"/>
    <w:basedOn w:val="Fuentedeprrafopredeter"/>
    <w:uiPriority w:val="99"/>
    <w:semiHidden/>
    <w:unhideWhenUsed/>
    <w:rsid w:val="009F3130"/>
    <w:rPr>
      <w:color w:val="800080" w:themeColor="followedHyperlink"/>
      <w:u w:val="single"/>
    </w:rPr>
  </w:style>
  <w:style w:type="paragraph" w:styleId="Prrafodelista">
    <w:name w:val="List Paragraph"/>
    <w:basedOn w:val="Normal"/>
    <w:uiPriority w:val="34"/>
    <w:qFormat/>
    <w:rsid w:val="00446161"/>
    <w:pPr>
      <w:ind w:left="720"/>
      <w:contextualSpacing/>
    </w:pPr>
  </w:style>
  <w:style w:type="table" w:styleId="Tablaconcuadrcula">
    <w:name w:val="Table Grid"/>
    <w:basedOn w:val="Tablanormal"/>
    <w:uiPriority w:val="59"/>
    <w:rsid w:val="002455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475D0F"/>
    <w:pPr>
      <w:spacing w:before="100" w:beforeAutospacing="1" w:after="100" w:afterAutospacing="1"/>
    </w:pPr>
    <w:rPr>
      <w:rFonts w:ascii="Times New Roman" w:eastAsia="Times New Roman" w:hAnsi="Times New Roman" w:cs="Times New Roman"/>
      <w:lang w:val="en-US" w:eastAsia="en-US"/>
    </w:rPr>
  </w:style>
  <w:style w:type="character" w:styleId="Fuerte">
    <w:name w:val="Strong"/>
    <w:basedOn w:val="Fuentedeprrafopredeter"/>
    <w:uiPriority w:val="22"/>
    <w:qFormat/>
    <w:rsid w:val="00475D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591438">
      <w:bodyDiv w:val="1"/>
      <w:marLeft w:val="0"/>
      <w:marRight w:val="0"/>
      <w:marTop w:val="0"/>
      <w:marBottom w:val="0"/>
      <w:divBdr>
        <w:top w:val="none" w:sz="0" w:space="0" w:color="auto"/>
        <w:left w:val="none" w:sz="0" w:space="0" w:color="auto"/>
        <w:bottom w:val="none" w:sz="0" w:space="0" w:color="auto"/>
        <w:right w:val="none" w:sz="0" w:space="0" w:color="auto"/>
      </w:divBdr>
    </w:div>
    <w:div w:id="424805011">
      <w:bodyDiv w:val="1"/>
      <w:marLeft w:val="0"/>
      <w:marRight w:val="0"/>
      <w:marTop w:val="0"/>
      <w:marBottom w:val="0"/>
      <w:divBdr>
        <w:top w:val="none" w:sz="0" w:space="0" w:color="auto"/>
        <w:left w:val="none" w:sz="0" w:space="0" w:color="auto"/>
        <w:bottom w:val="none" w:sz="0" w:space="0" w:color="auto"/>
        <w:right w:val="none" w:sz="0" w:space="0" w:color="auto"/>
      </w:divBdr>
    </w:div>
    <w:div w:id="1120878116">
      <w:bodyDiv w:val="1"/>
      <w:marLeft w:val="0"/>
      <w:marRight w:val="0"/>
      <w:marTop w:val="0"/>
      <w:marBottom w:val="0"/>
      <w:divBdr>
        <w:top w:val="none" w:sz="0" w:space="0" w:color="auto"/>
        <w:left w:val="none" w:sz="0" w:space="0" w:color="auto"/>
        <w:bottom w:val="none" w:sz="0" w:space="0" w:color="auto"/>
        <w:right w:val="none" w:sz="0" w:space="0" w:color="auto"/>
      </w:divBdr>
    </w:div>
    <w:div w:id="1401515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01</Words>
  <Characters>1657</Characters>
  <Application>Microsoft Office Word</Application>
  <DocSecurity>0</DocSecurity>
  <Lines>13</Lines>
  <Paragraphs>3</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vector>
  </TitlesOfParts>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T</dc:creator>
  <cp:lastModifiedBy>Antonio Rivero Juarez</cp:lastModifiedBy>
  <cp:revision>4</cp:revision>
  <cp:lastPrinted>2018-07-09T12:49:00Z</cp:lastPrinted>
  <dcterms:created xsi:type="dcterms:W3CDTF">2025-11-11T11:57:00Z</dcterms:created>
  <dcterms:modified xsi:type="dcterms:W3CDTF">2026-05-27T09:16:00Z</dcterms:modified>
</cp:coreProperties>
</file>